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7FA89" w14:textId="5B3748F9" w:rsidR="000A7F0E" w:rsidRPr="00E222E5" w:rsidRDefault="00E222E5">
      <w:pPr>
        <w:rPr>
          <w:b/>
          <w:bCs/>
        </w:rPr>
      </w:pPr>
      <w:r w:rsidRPr="00E222E5">
        <w:rPr>
          <w:b/>
          <w:bCs/>
        </w:rPr>
        <w:t>User Persona’s:</w:t>
      </w:r>
    </w:p>
    <w:p w14:paraId="0A0B84BC" w14:textId="034DDDF1" w:rsidR="00E222E5" w:rsidRPr="00E222E5" w:rsidRDefault="00E222E5">
      <w:pPr>
        <w:rPr>
          <w:b/>
          <w:bCs/>
        </w:rPr>
      </w:pPr>
      <w:r w:rsidRPr="00E222E5">
        <w:rPr>
          <w:b/>
          <w:bCs/>
        </w:rPr>
        <w:t>Salespeople:</w:t>
      </w:r>
    </w:p>
    <w:p w14:paraId="6EB14349" w14:textId="302D9B34" w:rsidR="00E222E5" w:rsidRDefault="00E222E5">
      <w:r w:rsidRPr="00E222E5">
        <w:rPr>
          <w:b/>
          <w:bCs/>
        </w:rPr>
        <w:t>Jeff:</w:t>
      </w:r>
      <w:r>
        <w:t xml:space="preserve"> 24 </w:t>
      </w:r>
      <w:proofErr w:type="spellStart"/>
      <w:r>
        <w:t>y.o</w:t>
      </w:r>
      <w:proofErr w:type="spellEnd"/>
      <w:r>
        <w:t>. Broke Student, Bad with computers, enters the wrong info in the wrong cell in excel.</w:t>
      </w:r>
    </w:p>
    <w:p w14:paraId="159419E6" w14:textId="6F126806" w:rsidR="00E222E5" w:rsidRDefault="00E222E5">
      <w:r w:rsidRPr="00E222E5">
        <w:rPr>
          <w:b/>
          <w:bCs/>
        </w:rPr>
        <w:t>Chad:</w:t>
      </w:r>
      <w:r>
        <w:t xml:space="preserve"> 35 </w:t>
      </w:r>
      <w:proofErr w:type="spellStart"/>
      <w:r>
        <w:t>y.o</w:t>
      </w:r>
      <w:proofErr w:type="spellEnd"/>
      <w:r>
        <w:t>. Top sales performer. A-type personality. Really good with computers and want to be as efficient as possible. (Automate everything because he hates paperwork)</w:t>
      </w:r>
    </w:p>
    <w:p w14:paraId="69694EEC" w14:textId="1F99D3AB" w:rsidR="00E222E5" w:rsidRPr="00E222E5" w:rsidRDefault="00E222E5">
      <w:pPr>
        <w:rPr>
          <w:b/>
          <w:bCs/>
        </w:rPr>
      </w:pPr>
      <w:r w:rsidRPr="00E222E5">
        <w:rPr>
          <w:b/>
          <w:bCs/>
        </w:rPr>
        <w:t>Manager:</w:t>
      </w:r>
    </w:p>
    <w:p w14:paraId="77739FCB" w14:textId="101CCDF3" w:rsidR="00E222E5" w:rsidRDefault="00E222E5">
      <w:r w:rsidRPr="00E222E5">
        <w:rPr>
          <w:b/>
          <w:bCs/>
        </w:rPr>
        <w:t>Heather:</w:t>
      </w:r>
      <w:r>
        <w:t xml:space="preserve"> country girl, 43, does a lot of admin work, staff training and customer satisfaction follow ups. Makes budget and sales forecasts (to see if they hit their monthly, quarterly, and annual quotas).</w:t>
      </w:r>
    </w:p>
    <w:p w14:paraId="53DBB862" w14:textId="5D480FAF" w:rsidR="00E222E5" w:rsidRPr="00E222E5" w:rsidRDefault="00E222E5">
      <w:pPr>
        <w:rPr>
          <w:b/>
          <w:bCs/>
        </w:rPr>
      </w:pPr>
      <w:r w:rsidRPr="00E222E5">
        <w:rPr>
          <w:b/>
          <w:bCs/>
        </w:rPr>
        <w:t>Sales Scenarios:</w:t>
      </w:r>
    </w:p>
    <w:p w14:paraId="23B5E8AE" w14:textId="0D3E5FA4" w:rsidR="00E222E5" w:rsidRDefault="00E222E5">
      <w:r w:rsidRPr="00E222E5">
        <w:rPr>
          <w:b/>
          <w:bCs/>
        </w:rPr>
        <w:t>Short:</w:t>
      </w:r>
      <w:r>
        <w:t xml:space="preserve"> More training of staff resulting in more expenses. Firing and hiring people. Increased Amortization of vehicles and putting on sales to get rid of inventory (tightening of margins.)</w:t>
      </w:r>
    </w:p>
    <w:p w14:paraId="0369FD4F" w14:textId="238E76F9" w:rsidR="00E222E5" w:rsidRDefault="00E222E5">
      <w:r w:rsidRPr="00E222E5">
        <w:rPr>
          <w:b/>
          <w:bCs/>
        </w:rPr>
        <w:t>Meet:</w:t>
      </w:r>
      <w:r>
        <w:t xml:space="preserve"> Expected results</w:t>
      </w:r>
    </w:p>
    <w:p w14:paraId="02C44BB7" w14:textId="78EDDA63" w:rsidR="00E222E5" w:rsidRDefault="00E222E5">
      <w:r w:rsidRPr="00E222E5">
        <w:rPr>
          <w:b/>
          <w:bCs/>
        </w:rPr>
        <w:t>Exceed:</w:t>
      </w:r>
      <w:r>
        <w:t xml:space="preserve"> Commission tier list / bonuses calculations</w:t>
      </w:r>
    </w:p>
    <w:p w14:paraId="7ADE2AB7" w14:textId="70EC0050" w:rsidR="00E222E5" w:rsidRDefault="00E222E5">
      <w:r>
        <w:t>Feature Details:</w:t>
      </w:r>
    </w:p>
    <w:p w14:paraId="0E6F4698" w14:textId="71E4CABF" w:rsidR="00E222E5" w:rsidRDefault="00E222E5">
      <w:r w:rsidRPr="00E222E5">
        <w:rPr>
          <w:b/>
          <w:bCs/>
        </w:rPr>
        <w:t>Dashboard</w:t>
      </w:r>
      <w:r w:rsidRPr="00E222E5">
        <w:rPr>
          <w:b/>
          <w:bCs/>
        </w:rPr>
        <w:t>:</w:t>
      </w:r>
      <w:r>
        <w:t xml:space="preserve"> Dashboard comparing expected results to actual results.</w:t>
      </w:r>
    </w:p>
    <w:p w14:paraId="45FF23AB" w14:textId="0C2B2AB7" w:rsidR="00E222E5" w:rsidRDefault="00E222E5">
      <w:r w:rsidRPr="00E222E5">
        <w:rPr>
          <w:b/>
          <w:bCs/>
        </w:rPr>
        <w:t>Add, Delete, Modify Sales:</w:t>
      </w:r>
      <w:r>
        <w:t xml:space="preserve"> Have solid validation in form fields so Jeff can’t mess up. </w:t>
      </w:r>
      <w:r w:rsidR="00D16832">
        <w:t xml:space="preserve">Give Heather the ability to change </w:t>
      </w:r>
      <w:proofErr w:type="gramStart"/>
      <w:r w:rsidR="00D16832">
        <w:t>and  give</w:t>
      </w:r>
      <w:proofErr w:type="gramEnd"/>
      <w:r w:rsidR="00D16832">
        <w:t xml:space="preserve"> different types of privileges (add, delete, modify) to employee’s. </w:t>
      </w:r>
    </w:p>
    <w:sectPr w:rsidR="00E222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3NjewNDA1NDU3MbZU0lEKTi0uzszPAykwrAUAZ+lyBCwAAAA="/>
  </w:docVars>
  <w:rsids>
    <w:rsidRoot w:val="00E222E5"/>
    <w:rsid w:val="000A7F0E"/>
    <w:rsid w:val="00D16832"/>
    <w:rsid w:val="00E22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EF67F"/>
  <w15:chartTrackingRefBased/>
  <w15:docId w15:val="{47615BEE-6BFD-4544-A066-E76436DCE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Colak</dc:creator>
  <cp:keywords/>
  <dc:description/>
  <cp:lastModifiedBy>Bill Colak</cp:lastModifiedBy>
  <cp:revision>1</cp:revision>
  <dcterms:created xsi:type="dcterms:W3CDTF">2023-09-21T02:31:00Z</dcterms:created>
  <dcterms:modified xsi:type="dcterms:W3CDTF">2023-09-21T02:44:00Z</dcterms:modified>
</cp:coreProperties>
</file>